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734aa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5065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3:48:21Z</dcterms:created>
  <dcterms:modified xsi:type="dcterms:W3CDTF">2017-02-25T03:48:21Z</dcterms:modified>
</cp:coreProperties>
</file>